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29199A5" w14:textId="2DA9D086" w:rsidR="0075044D" w:rsidRPr="00CE5B86" w:rsidRDefault="00087892" w:rsidP="00DD479A">
      <w:pPr>
        <w:spacing w:line="240" w:lineRule="auto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48D7BEB4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proofErr w:type="gramStart"/>
      <w:r w:rsidRPr="001B168C">
        <w:rPr>
          <w:rFonts w:ascii="Monotype Corsiva" w:hAnsi="Monotype Corsiva"/>
          <w:sz w:val="40"/>
          <w:szCs w:val="40"/>
        </w:rPr>
        <w:t>Week of Monday</w:t>
      </w:r>
      <w:proofErr w:type="gramEnd"/>
      <w:r w:rsidRPr="001B168C">
        <w:rPr>
          <w:rFonts w:ascii="Monotype Corsiva" w:hAnsi="Monotype Corsiva"/>
          <w:sz w:val="40"/>
          <w:szCs w:val="40"/>
        </w:rPr>
        <w:t xml:space="preserve">, </w:t>
      </w:r>
      <w:r w:rsidR="000479C5">
        <w:rPr>
          <w:rFonts w:ascii="Monotype Corsiva" w:hAnsi="Monotype Corsiva"/>
          <w:sz w:val="40"/>
          <w:szCs w:val="40"/>
        </w:rPr>
        <w:t xml:space="preserve">March </w:t>
      </w:r>
      <w:r w:rsidR="006E10FC">
        <w:rPr>
          <w:rFonts w:ascii="Monotype Corsiva" w:hAnsi="Monotype Corsiva"/>
          <w:sz w:val="40"/>
          <w:szCs w:val="40"/>
        </w:rPr>
        <w:t>17</w:t>
      </w:r>
      <w:r w:rsidR="006D6531">
        <w:rPr>
          <w:rFonts w:ascii="Monotype Corsiva" w:hAnsi="Monotype Corsiva"/>
          <w:sz w:val="40"/>
          <w:szCs w:val="40"/>
        </w:rPr>
        <w:t>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__</w:t>
      </w:r>
      <w:r w:rsidR="000479C5">
        <w:rPr>
          <w:rFonts w:ascii="Monotype Corsiva" w:hAnsi="Monotype Corsiva"/>
          <w:sz w:val="40"/>
          <w:szCs w:val="40"/>
        </w:rPr>
        <w:t xml:space="preserve">March </w:t>
      </w:r>
      <w:r w:rsidR="006E10FC">
        <w:rPr>
          <w:rFonts w:ascii="Monotype Corsiva" w:hAnsi="Monotype Corsiva"/>
          <w:sz w:val="40"/>
          <w:szCs w:val="40"/>
        </w:rPr>
        <w:t>21</w:t>
      </w:r>
      <w:r w:rsidR="006D6531">
        <w:rPr>
          <w:rFonts w:ascii="Monotype Corsiva" w:hAnsi="Monotype Corsiva"/>
          <w:sz w:val="40"/>
          <w:szCs w:val="40"/>
        </w:rPr>
        <w:t>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75370685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___</w:t>
      </w:r>
      <w:r w:rsidR="64D1003C" w:rsidRPr="001B168C">
        <w:rPr>
          <w:rFonts w:ascii="Cambria" w:hAnsi="Cambria"/>
          <w:sz w:val="21"/>
          <w:szCs w:val="21"/>
          <w:u w:val="single"/>
        </w:rPr>
        <w:t>______</w:t>
      </w:r>
      <w:r w:rsidR="001351EB">
        <w:rPr>
          <w:rFonts w:ascii="Cambria" w:hAnsi="Cambria"/>
          <w:sz w:val="21"/>
          <w:szCs w:val="21"/>
          <w:u w:val="single"/>
        </w:rPr>
        <w:t>Belkis Elliott</w:t>
      </w:r>
      <w:r w:rsidR="64D1003C" w:rsidRPr="001B168C">
        <w:rPr>
          <w:rFonts w:ascii="Cambria" w:hAnsi="Cambria"/>
          <w:sz w:val="21"/>
          <w:szCs w:val="21"/>
          <w:u w:val="single"/>
        </w:rPr>
        <w:t>_________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_____</w:t>
      </w:r>
      <w:r w:rsidR="001351EB">
        <w:rPr>
          <w:rFonts w:ascii="Cambria" w:hAnsi="Cambria"/>
          <w:sz w:val="21"/>
          <w:szCs w:val="21"/>
          <w:u w:val="single"/>
        </w:rPr>
        <w:t>Spanish</w:t>
      </w:r>
      <w:r w:rsidR="00EE6735">
        <w:rPr>
          <w:rFonts w:ascii="Cambria" w:hAnsi="Cambria"/>
          <w:sz w:val="21"/>
          <w:szCs w:val="21"/>
          <w:u w:val="single"/>
        </w:rPr>
        <w:t xml:space="preserve"> 1-3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683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96"/>
        <w:gridCol w:w="2198"/>
        <w:gridCol w:w="297"/>
        <w:gridCol w:w="2198"/>
        <w:gridCol w:w="251"/>
        <w:gridCol w:w="2198"/>
        <w:gridCol w:w="481"/>
        <w:gridCol w:w="2198"/>
        <w:gridCol w:w="368"/>
        <w:gridCol w:w="2198"/>
      </w:tblGrid>
      <w:tr w:rsidR="000A52CF" w:rsidRPr="001B168C" w14:paraId="54A58A02" w14:textId="77777777" w:rsidTr="00736922">
        <w:trPr>
          <w:trHeight w:val="935"/>
        </w:trPr>
        <w:tc>
          <w:tcPr>
            <w:tcW w:w="329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562D2D" w:rsidRPr="006D32FE" w14:paraId="2404C781" w14:textId="77777777" w:rsidTr="00736922">
        <w:trPr>
          <w:gridAfter w:val="1"/>
          <w:wAfter w:w="2198" w:type="dxa"/>
          <w:trHeight w:val="923"/>
        </w:trPr>
        <w:tc>
          <w:tcPr>
            <w:tcW w:w="329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42FAE72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495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6AFC30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You Do You</w:t>
            </w:r>
          </w:p>
          <w:p w14:paraId="2B597D21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Pag. 3, Spanish 1 </w:t>
            </w:r>
          </w:p>
          <w:p w14:paraId="23221D9A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6ED662C7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An Apple a Day Pag,3 Spanish 2</w:t>
            </w:r>
          </w:p>
          <w:p w14:paraId="31985139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7A03C3D9" w14:textId="3B70C4F5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Two: The Story of My Life, Pag 3 Spanish 3  </w:t>
            </w:r>
          </w:p>
        </w:tc>
        <w:tc>
          <w:tcPr>
            <w:tcW w:w="244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34AF64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You Do You</w:t>
            </w:r>
          </w:p>
          <w:p w14:paraId="7B39657E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Pag. 3, Spanish 1 </w:t>
            </w:r>
          </w:p>
          <w:p w14:paraId="63F78EA1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2B279A12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An Apple a Day Pag,3 Spanish 2</w:t>
            </w:r>
          </w:p>
          <w:p w14:paraId="294E6760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7D7D6373" w14:textId="3FE0A89D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Two: The Story of My Life, Pag 3 Spanish 3  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B1679A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You Do You</w:t>
            </w:r>
          </w:p>
          <w:p w14:paraId="38E04D3F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Pag. 3, Spanish 1 </w:t>
            </w:r>
          </w:p>
          <w:p w14:paraId="10003C9C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7421F486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An Apple a Day Pag,3 Spanish 2</w:t>
            </w:r>
          </w:p>
          <w:p w14:paraId="55AEC04D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4E5D2A4A" w14:textId="2C141B1F" w:rsidR="00562D2D" w:rsidRPr="006D32FE" w:rsidRDefault="00562D2D" w:rsidP="00562D2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Two: The Story of My Life, Pag 3 Spanish 3  </w:t>
            </w:r>
          </w:p>
        </w:tc>
        <w:tc>
          <w:tcPr>
            <w:tcW w:w="2566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61433D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You Do You</w:t>
            </w:r>
          </w:p>
          <w:p w14:paraId="205D3FDF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Pag. 3, Spanish 1 </w:t>
            </w:r>
          </w:p>
          <w:p w14:paraId="34681725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184CA4B6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An Apple a Day Pag,3 Spanish 2</w:t>
            </w:r>
          </w:p>
          <w:p w14:paraId="4F578B6B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672C27EE" w14:textId="6C8C75A3" w:rsidR="00562D2D" w:rsidRPr="006D32FE" w:rsidRDefault="00562D2D" w:rsidP="00562D2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Two: The Story of My Life, Pag 3 Spanish 3  </w:t>
            </w:r>
          </w:p>
        </w:tc>
      </w:tr>
      <w:tr w:rsidR="00562D2D" w:rsidRPr="006D32FE" w14:paraId="43D4F6AC" w14:textId="77777777" w:rsidTr="00736922">
        <w:trPr>
          <w:trHeight w:val="1157"/>
        </w:trPr>
        <w:tc>
          <w:tcPr>
            <w:tcW w:w="3296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9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0C0C01" w14:textId="77777777" w:rsidR="00562D2D" w:rsidRDefault="00562D2D" w:rsidP="00562D2D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 identify basic biographical information based on what they hear. (1.2)</w:t>
            </w:r>
          </w:p>
          <w:p w14:paraId="543566BB" w14:textId="12A85919" w:rsidR="00562D2D" w:rsidRDefault="00562D2D" w:rsidP="00562D2D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 identify people’s basic biographical information based on what they read. (C1.3)</w:t>
            </w:r>
          </w:p>
          <w:p w14:paraId="1FB2E65B" w14:textId="77777777" w:rsidR="00562D2D" w:rsidRDefault="00562D2D" w:rsidP="00562D2D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 write basic biographical information. (C1.5)</w:t>
            </w:r>
          </w:p>
          <w:p w14:paraId="2D3C0368" w14:textId="77777777" w:rsidR="00562D2D" w:rsidRDefault="00562D2D" w:rsidP="00562D2D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 ask and answer questions about biographical information. ((1.1)</w:t>
            </w:r>
          </w:p>
          <w:p w14:paraId="5BA0D33F" w14:textId="4283F41C" w:rsidR="00562D2D" w:rsidRPr="006D32FE" w:rsidRDefault="00562D2D" w:rsidP="00562D2D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 identify the Dy of the Week in Spanish.</w:t>
            </w:r>
          </w:p>
        </w:tc>
      </w:tr>
      <w:tr w:rsidR="00562D2D" w:rsidRPr="006D32FE" w14:paraId="17DA884E" w14:textId="77777777" w:rsidTr="00736922">
        <w:trPr>
          <w:trHeight w:val="804"/>
        </w:trPr>
        <w:tc>
          <w:tcPr>
            <w:tcW w:w="3296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562D2D" w:rsidRPr="002E64B6" w:rsidRDefault="00562D2D" w:rsidP="00562D2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562D2D" w:rsidRPr="002E64B6" w:rsidRDefault="00562D2D" w:rsidP="00562D2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5F0E5173" w14:textId="54F98A3A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562D2D" w:rsidRPr="006D32FE" w:rsidRDefault="00562D2D" w:rsidP="00562D2D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2C1C55" w14:textId="77777777" w:rsidR="00562D2D" w:rsidRDefault="000479C5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identify different places in the city in Spanish.</w:t>
            </w:r>
          </w:p>
          <w:p w14:paraId="514B5DF1" w14:textId="77777777" w:rsidR="000479C5" w:rsidRDefault="000479C5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1D8BB28" w14:textId="5C5F61CB" w:rsidR="000479C5" w:rsidRPr="006D32FE" w:rsidRDefault="000479C5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recognize places in their city.</w:t>
            </w:r>
          </w:p>
        </w:tc>
        <w:tc>
          <w:tcPr>
            <w:tcW w:w="2495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CD9FD9" w14:textId="77777777" w:rsidR="000479C5" w:rsidRDefault="000479C5" w:rsidP="000479C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identify different places in the city in Spanish.</w:t>
            </w:r>
          </w:p>
          <w:p w14:paraId="57EFFDB6" w14:textId="1C4A102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CE50729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EDCF9AA" w14:textId="695073C7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have a deeper understanding of the Verb to be in Spanish</w:t>
            </w:r>
          </w:p>
        </w:tc>
        <w:tc>
          <w:tcPr>
            <w:tcW w:w="2449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2CEEB" w14:textId="77777777" w:rsidR="000479C5" w:rsidRDefault="000479C5" w:rsidP="000479C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identify different places in the city in Spanish.</w:t>
            </w:r>
          </w:p>
          <w:p w14:paraId="5FF700DC" w14:textId="39946B3D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1E8E612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D23F95C" w14:textId="7ECEF476" w:rsidR="00562D2D" w:rsidRPr="006D32FE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have a deeper understanding of the Verb to be in Spanish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42109A" w14:textId="77777777" w:rsidR="000479C5" w:rsidRDefault="000479C5" w:rsidP="000479C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identify different places in the city in Spanish.</w:t>
            </w:r>
          </w:p>
          <w:p w14:paraId="21674E6E" w14:textId="77777777" w:rsidR="000479C5" w:rsidRDefault="000479C5" w:rsidP="00562D2D">
            <w:pPr>
              <w:rPr>
                <w:rFonts w:ascii="Cambria" w:hAnsi="Cambria"/>
                <w:sz w:val="20"/>
                <w:szCs w:val="20"/>
              </w:rPr>
            </w:pPr>
          </w:p>
          <w:p w14:paraId="7F579253" w14:textId="77777777" w:rsidR="000479C5" w:rsidRDefault="000479C5" w:rsidP="00562D2D">
            <w:pPr>
              <w:rPr>
                <w:rFonts w:ascii="Cambria" w:hAnsi="Cambria"/>
                <w:sz w:val="20"/>
                <w:szCs w:val="20"/>
              </w:rPr>
            </w:pPr>
          </w:p>
          <w:p w14:paraId="484D805B" w14:textId="77777777" w:rsidR="000479C5" w:rsidRDefault="000479C5" w:rsidP="00562D2D">
            <w:pPr>
              <w:rPr>
                <w:rFonts w:ascii="Cambria" w:hAnsi="Cambria"/>
                <w:sz w:val="20"/>
                <w:szCs w:val="20"/>
              </w:rPr>
            </w:pPr>
          </w:p>
          <w:p w14:paraId="5F3791F1" w14:textId="5D956B98" w:rsidR="00562D2D" w:rsidRPr="006D32FE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have a deeper understanding of the Verb to be in Spanish</w:t>
            </w:r>
          </w:p>
        </w:tc>
        <w:tc>
          <w:tcPr>
            <w:tcW w:w="2566" w:type="dxa"/>
            <w:gridSpan w:val="2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8EBA55" w14:textId="77777777" w:rsidR="000479C5" w:rsidRDefault="000479C5" w:rsidP="000479C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identify different places in the city in Spanish.</w:t>
            </w:r>
          </w:p>
          <w:p w14:paraId="3460A57C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194AB4B5" w14:textId="77777777" w:rsidR="000479C5" w:rsidRDefault="000479C5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1F19285" w14:textId="77777777" w:rsidR="000479C5" w:rsidRDefault="000479C5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9CA1027" w14:textId="7AB94283" w:rsidR="00562D2D" w:rsidRPr="006D32FE" w:rsidRDefault="00562D2D" w:rsidP="00562D2D">
            <w:pPr>
              <w:widowControl w:val="0"/>
              <w:tabs>
                <w:tab w:val="left" w:pos="360"/>
              </w:tabs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have a deeper understanding of the Verb to be in Spanish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562D2D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562D2D" w:rsidRPr="006D32FE" w:rsidRDefault="00562D2D" w:rsidP="00562D2D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562D2D" w:rsidRPr="006D32FE" w:rsidRDefault="00562D2D" w:rsidP="00562D2D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355C5BB2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ome students may not understand what we expect from them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1C1D0392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ome students may not understand what we expect from them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56C014EE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ome students may not understand what we expect from them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299E9D98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ome students may don’t understand what we expect from them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3A406FB9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ome students may not understand what we expect from them</w:t>
            </w:r>
          </w:p>
        </w:tc>
      </w:tr>
      <w:tr w:rsidR="00562D2D" w:rsidRPr="006D32FE" w14:paraId="41807183" w14:textId="77777777" w:rsidTr="00562D2D">
        <w:trPr>
          <w:trHeight w:val="20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562D2D" w:rsidRPr="006D32FE" w:rsidRDefault="00562D2D" w:rsidP="00562D2D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562D2D" w:rsidRPr="006D32FE" w:rsidRDefault="00562D2D" w:rsidP="00562D2D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3336828C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swer the question on the screen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2A5635C4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swer the question on the screen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485963CA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swer the question on the screen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28561014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swer the question on the screen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3072AE1B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swer the question on the screen.</w:t>
            </w:r>
          </w:p>
        </w:tc>
      </w:tr>
      <w:tr w:rsidR="00562D2D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562D2D" w:rsidRPr="00B916E7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62D2D" w:rsidRPr="006D32FE" w:rsidRDefault="00562D2D" w:rsidP="00562D2D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A689E1" w14:textId="77777777" w:rsidR="00562D2D" w:rsidRPr="00A76F6B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68044D95" w14:textId="77777777" w:rsidR="00562D2D" w:rsidRPr="00A76F6B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08214CF6" w14:textId="77777777" w:rsidR="00562D2D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(video)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minutes)</w:t>
            </w:r>
          </w:p>
          <w:p w14:paraId="00922834" w14:textId="77777777" w:rsidR="00562D2D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PowerPoint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021CF42A" w14:textId="77777777" w:rsidR="00562D2D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5 worksheet activity</w:t>
            </w:r>
          </w:p>
          <w:p w14:paraId="2BCF9540" w14:textId="77777777" w:rsidR="00562D2D" w:rsidRPr="00CD2E2B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(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8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</w:p>
          <w:p w14:paraId="559D7ABF" w14:textId="77777777" w:rsidR="00562D2D" w:rsidRPr="008B797A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Game in the board(5 minutes)</w:t>
            </w:r>
          </w:p>
          <w:p w14:paraId="157ACF50" w14:textId="77777777" w:rsidR="00562D2D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9E54AE" w14:textId="236FEAA9" w:rsidR="00562D2D" w:rsidRPr="00E51358" w:rsidRDefault="00562D2D" w:rsidP="00562D2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7BEEA" w14:textId="77777777" w:rsidR="00562D2D" w:rsidRPr="00A76F6B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0A3408D4" w14:textId="77777777" w:rsidR="00562D2D" w:rsidRPr="00A76F6B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09435D33" w14:textId="77777777" w:rsidR="00562D2D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(video)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minutes)</w:t>
            </w:r>
          </w:p>
          <w:p w14:paraId="785B1922" w14:textId="77777777" w:rsidR="00562D2D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PowerPoint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59E0229D" w14:textId="77777777" w:rsidR="00562D2D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5 worksheet activity</w:t>
            </w:r>
          </w:p>
          <w:p w14:paraId="069CC538" w14:textId="77777777" w:rsidR="00562D2D" w:rsidRPr="00CD2E2B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(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8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</w:p>
          <w:p w14:paraId="4746A333" w14:textId="77777777" w:rsidR="00562D2D" w:rsidRPr="008B797A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Game in the board(5 minutes)</w:t>
            </w:r>
          </w:p>
          <w:p w14:paraId="7BEFBBA8" w14:textId="77777777" w:rsidR="00562D2D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239970" w14:textId="36FF1DF5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2D18A4" w14:textId="77777777" w:rsidR="00562D2D" w:rsidRPr="00A76F6B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01174737" w14:textId="77777777" w:rsidR="00562D2D" w:rsidRPr="00A76F6B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7513B15D" w14:textId="77777777" w:rsidR="00562D2D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(video)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minutes)</w:t>
            </w:r>
          </w:p>
          <w:p w14:paraId="0F883952" w14:textId="77777777" w:rsidR="00562D2D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PowerPoint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780BB974" w14:textId="77777777" w:rsidR="00562D2D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5 worksheet activity</w:t>
            </w:r>
          </w:p>
          <w:p w14:paraId="74D69FF5" w14:textId="77777777" w:rsidR="00562D2D" w:rsidRPr="00CD2E2B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(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8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</w:p>
          <w:p w14:paraId="68C36DEA" w14:textId="77777777" w:rsidR="00562D2D" w:rsidRPr="008B797A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Game in the board(5 minutes)</w:t>
            </w:r>
          </w:p>
          <w:p w14:paraId="2C5CAA36" w14:textId="77777777" w:rsidR="00562D2D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C22BD7" w14:textId="79FAAB49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8A0F46" w14:textId="77777777" w:rsidR="00562D2D" w:rsidRPr="00A76F6B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6B78BEBA" w14:textId="77777777" w:rsidR="00562D2D" w:rsidRPr="00A76F6B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1239DEA8" w14:textId="77777777" w:rsidR="00562D2D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(video)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minutes)</w:t>
            </w:r>
          </w:p>
          <w:p w14:paraId="511F9AE3" w14:textId="77777777" w:rsidR="00562D2D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PowerPoint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4485D7B9" w14:textId="77777777" w:rsidR="00562D2D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5 worksheet activity</w:t>
            </w:r>
          </w:p>
          <w:p w14:paraId="5DB1A534" w14:textId="77777777" w:rsidR="00562D2D" w:rsidRPr="00CD2E2B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(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8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</w:p>
          <w:p w14:paraId="031BA34C" w14:textId="77777777" w:rsidR="00562D2D" w:rsidRPr="008B797A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Game in the board(5 minutes)</w:t>
            </w:r>
          </w:p>
          <w:p w14:paraId="56544132" w14:textId="77777777" w:rsidR="00562D2D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0189BE3" w14:textId="795609E8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6EC54B" w14:textId="77777777" w:rsidR="00562D2D" w:rsidRPr="00A76F6B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3B9392A8" w14:textId="77777777" w:rsidR="00562D2D" w:rsidRPr="00A76F6B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276E0AA7" w14:textId="77777777" w:rsidR="00562D2D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(video)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minutes)</w:t>
            </w:r>
          </w:p>
          <w:p w14:paraId="439B776B" w14:textId="77777777" w:rsidR="00562D2D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PowerPoint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3E411A0A" w14:textId="77777777" w:rsidR="00562D2D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5 worksheet activity</w:t>
            </w:r>
          </w:p>
          <w:p w14:paraId="6290C720" w14:textId="77777777" w:rsidR="00562D2D" w:rsidRPr="00CD2E2B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(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8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</w:p>
          <w:p w14:paraId="6733FA21" w14:textId="77777777" w:rsidR="00562D2D" w:rsidRPr="008B797A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Game in the board(5 minutes)</w:t>
            </w:r>
          </w:p>
          <w:p w14:paraId="500FA638" w14:textId="77777777" w:rsidR="00562D2D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2B2149EE" w14:textId="03689135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</w:t>
            </w:r>
          </w:p>
        </w:tc>
      </w:tr>
      <w:tr w:rsidR="00562D2D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562D2D" w:rsidRDefault="00562D2D" w:rsidP="00562D2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562D2D" w:rsidRDefault="00562D2D" w:rsidP="00562D2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562D2D" w:rsidRDefault="00562D2D" w:rsidP="00562D2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562D2D" w:rsidRPr="00906657" w:rsidRDefault="00562D2D" w:rsidP="00562D2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562D2D" w:rsidRPr="00906657" w:rsidRDefault="00562D2D" w:rsidP="00562D2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62D2D" w:rsidRPr="006D32FE" w:rsidRDefault="00562D2D" w:rsidP="00562D2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4FDA0C" w14:textId="3C79C691" w:rsidR="00562D2D" w:rsidRDefault="0009162F" w:rsidP="00562D2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presents the video</w:t>
            </w:r>
          </w:p>
          <w:p w14:paraId="48CB89AC" w14:textId="77777777" w:rsidR="0009162F" w:rsidRDefault="0009162F" w:rsidP="00562D2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486CD487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5A6F2E9F" w14:textId="56C1F56B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B1E366" w14:textId="77777777" w:rsidR="00562D2D" w:rsidRDefault="00562D2D" w:rsidP="00562D2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revious questions to engage the students in the lesson.</w:t>
            </w:r>
          </w:p>
          <w:p w14:paraId="33A478A4" w14:textId="77777777" w:rsidR="00562D2D" w:rsidRDefault="00562D2D" w:rsidP="00562D2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47B4F755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5D6F1DAE" w14:textId="77777777" w:rsidR="00562D2D" w:rsidRDefault="00562D2D" w:rsidP="00562D2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765C823E" w14:textId="507E54B3" w:rsidR="00270376" w:rsidRPr="006D32FE" w:rsidRDefault="00270376" w:rsidP="00EA709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E70BE0" w14:textId="64A6A7C3" w:rsidR="00562D2D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revious questions to engage the students in the lesson.</w:t>
            </w:r>
          </w:p>
          <w:p w14:paraId="3F53CCED" w14:textId="77777777" w:rsidR="00562D2D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</w:p>
          <w:p w14:paraId="0CE97AC4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55FD87B9" w14:textId="3D372952" w:rsidR="00562D2D" w:rsidRPr="006D32FE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CE2FC7" w14:textId="687ED940" w:rsidR="00562D2D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revious questions to engage the students in the lesson.</w:t>
            </w:r>
          </w:p>
          <w:p w14:paraId="1D47F822" w14:textId="77777777" w:rsidR="00562D2D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</w:p>
          <w:p w14:paraId="3550876B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7A4CA024" w14:textId="3CAF8A11" w:rsidR="00562D2D" w:rsidRPr="006D32FE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4EB22" w14:textId="65615E4A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revious questions to engage the students in the lesson.</w:t>
            </w:r>
          </w:p>
          <w:p w14:paraId="75D16E1F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E7A8761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68A88068" w14:textId="0F4EF730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562D2D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562D2D" w:rsidRPr="006D32FE" w:rsidRDefault="00562D2D" w:rsidP="00562D2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562D2D" w:rsidRDefault="00562D2D" w:rsidP="00562D2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562D2D" w:rsidRDefault="00562D2D" w:rsidP="00562D2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562D2D" w:rsidRDefault="00562D2D" w:rsidP="00562D2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562D2D" w:rsidRPr="00906657" w:rsidRDefault="00562D2D" w:rsidP="00562D2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562D2D" w:rsidRPr="006D32FE" w:rsidRDefault="00562D2D" w:rsidP="00562D2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441C41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62FCC1CD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0AB9063" w14:textId="15A3CDA9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orksheet activit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99C92F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57C8026A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0CED0AC" w14:textId="2F117D64" w:rsidR="00562D2D" w:rsidRPr="006D32FE" w:rsidRDefault="00562D2D" w:rsidP="00562D2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orksheet activity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82977F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0E384487" w14:textId="55BD188F" w:rsidR="00562D2D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</w:p>
          <w:p w14:paraId="651E8E99" w14:textId="4B2CEC47" w:rsidR="00C91A8C" w:rsidRDefault="00C91A8C" w:rsidP="00562D2D">
            <w:pPr>
              <w:rPr>
                <w:rFonts w:ascii="Cambria" w:hAnsi="Cambria"/>
                <w:sz w:val="20"/>
                <w:szCs w:val="20"/>
              </w:rPr>
            </w:pPr>
          </w:p>
          <w:p w14:paraId="286837E8" w14:textId="3FF83504" w:rsidR="00C91A8C" w:rsidRDefault="006E10FC" w:rsidP="00562D2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orksheet activity</w:t>
            </w:r>
          </w:p>
          <w:p w14:paraId="3B550494" w14:textId="77777777" w:rsidR="00C91A8C" w:rsidRDefault="00C91A8C" w:rsidP="00562D2D">
            <w:pPr>
              <w:rPr>
                <w:rFonts w:ascii="Cambria" w:hAnsi="Cambria"/>
                <w:sz w:val="20"/>
                <w:szCs w:val="20"/>
              </w:rPr>
            </w:pPr>
          </w:p>
          <w:p w14:paraId="7FD53864" w14:textId="77777777" w:rsidR="00C91A8C" w:rsidRDefault="00C91A8C" w:rsidP="00562D2D">
            <w:pPr>
              <w:rPr>
                <w:rFonts w:ascii="Cambria" w:hAnsi="Cambria"/>
                <w:sz w:val="20"/>
                <w:szCs w:val="20"/>
              </w:rPr>
            </w:pPr>
          </w:p>
          <w:p w14:paraId="2B8901C2" w14:textId="77777777" w:rsidR="00C91A8C" w:rsidRDefault="00C91A8C" w:rsidP="00562D2D">
            <w:pPr>
              <w:rPr>
                <w:rFonts w:ascii="Cambria" w:hAnsi="Cambria"/>
                <w:sz w:val="20"/>
                <w:szCs w:val="20"/>
              </w:rPr>
            </w:pPr>
          </w:p>
          <w:p w14:paraId="575A7FF3" w14:textId="77777777" w:rsidR="00C91A8C" w:rsidRDefault="00C91A8C" w:rsidP="00562D2D">
            <w:pPr>
              <w:rPr>
                <w:rFonts w:ascii="Cambria" w:hAnsi="Cambria"/>
                <w:sz w:val="20"/>
                <w:szCs w:val="20"/>
              </w:rPr>
            </w:pPr>
          </w:p>
          <w:p w14:paraId="4A39D513" w14:textId="77777777" w:rsidR="00C91A8C" w:rsidRDefault="00C91A8C" w:rsidP="00562D2D">
            <w:pPr>
              <w:rPr>
                <w:rFonts w:ascii="Cambria" w:hAnsi="Cambria"/>
                <w:sz w:val="20"/>
                <w:szCs w:val="20"/>
              </w:rPr>
            </w:pPr>
          </w:p>
          <w:p w14:paraId="292844DB" w14:textId="1FF9F6F4" w:rsidR="00C91A8C" w:rsidRPr="006D32FE" w:rsidRDefault="00C91A8C" w:rsidP="00562D2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83A33D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1F64CE03" w14:textId="77777777" w:rsidR="00562D2D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</w:p>
          <w:p w14:paraId="08E659DB" w14:textId="3E27ABC6" w:rsidR="00EA7097" w:rsidRPr="006D32FE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owerPoint activity</w:t>
            </w:r>
            <w:r w:rsidR="003D30A2">
              <w:rPr>
                <w:rFonts w:ascii="Cambria" w:hAnsi="Cambria"/>
                <w:sz w:val="20"/>
                <w:szCs w:val="20"/>
              </w:rPr>
              <w:t xml:space="preserve">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5597D3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47D17305" w14:textId="686B36B1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43B54D1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11E74D" w14:textId="3C07171F" w:rsidR="00562D2D" w:rsidRPr="006D32FE" w:rsidRDefault="00330617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orksheet activity</w:t>
            </w:r>
          </w:p>
        </w:tc>
      </w:tr>
      <w:tr w:rsidR="00562D2D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562D2D" w:rsidRPr="006D32FE" w:rsidRDefault="00562D2D" w:rsidP="00562D2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562D2D" w:rsidRDefault="00562D2D" w:rsidP="00562D2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562D2D" w:rsidRPr="006D32FE" w:rsidRDefault="00562D2D" w:rsidP="00562D2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562D2D" w:rsidRPr="00906657" w:rsidRDefault="00562D2D" w:rsidP="00562D2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562D2D" w:rsidRDefault="00562D2D" w:rsidP="00562D2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1A010A49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Students will demonstrate their understanding by answering questions and demonstrating class procedure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232B7C3B" w:rsidR="00562D2D" w:rsidRPr="006D32FE" w:rsidRDefault="00562D2D" w:rsidP="00562D2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5649A1EC" w:rsidR="00562D2D" w:rsidRPr="006D32FE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61D5C74E" w:rsidR="00562D2D" w:rsidRPr="006D32FE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614BDCBE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</w:tr>
      <w:tr w:rsidR="00562D2D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43D0D89C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261BED2A" w:rsidR="00562D2D" w:rsidRPr="006D32FE" w:rsidRDefault="00562D2D" w:rsidP="00562D2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186631F6" w:rsidR="00562D2D" w:rsidRPr="006D32FE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23976BB5" w:rsidR="00562D2D" w:rsidRPr="006D32FE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knowledge by answering questions and demonstrating class procedure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030BC138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Students will demonstrate their knowledge by answering questions and demonstrating class procedures.</w:t>
            </w:r>
          </w:p>
        </w:tc>
      </w:tr>
      <w:tr w:rsidR="00562D2D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3E12B283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rite read and answer question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24A0C656" w:rsidR="00562D2D" w:rsidRPr="006D32FE" w:rsidRDefault="00562D2D" w:rsidP="00562D2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rite read and answer question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46E58E4F" w:rsidR="00562D2D" w:rsidRPr="006D32FE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rite read and answer question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6F9147F6" w:rsidR="00562D2D" w:rsidRPr="006D32FE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rite read and answer question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33828B59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rite read and answer questions</w:t>
            </w:r>
          </w:p>
        </w:tc>
      </w:tr>
      <w:tr w:rsidR="00562D2D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SL Modification (s):</w:t>
            </w:r>
          </w:p>
          <w:p w14:paraId="4063DBDD" w14:textId="0D076E24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5694260B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5631937E" w:rsidR="00562D2D" w:rsidRPr="006D32FE" w:rsidRDefault="00562D2D" w:rsidP="00562D2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46F42FF3" w:rsidR="00562D2D" w:rsidRPr="006D32FE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20E05BB0" w:rsidR="00562D2D" w:rsidRPr="006D32FE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5A2A43AE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</w:tr>
      <w:tr w:rsidR="00562D2D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562D2D" w:rsidRPr="006D32FE" w:rsidRDefault="00562D2D" w:rsidP="00562D2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562D2D" w:rsidRPr="006D32FE" w:rsidRDefault="00562D2D" w:rsidP="00562D2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0C846943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3D877B8E" w:rsidR="00562D2D" w:rsidRPr="006D32FE" w:rsidRDefault="00562D2D" w:rsidP="00562D2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119BD1B4" w:rsidR="00562D2D" w:rsidRPr="006D32FE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21C89513" w:rsidR="00562D2D" w:rsidRPr="006D32FE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98A8B" w14:textId="270BB399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</w:tr>
      <w:tr w:rsidR="00562D2D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562D2D" w:rsidRPr="006D32FE" w:rsidRDefault="00562D2D" w:rsidP="00562D2D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03B2901C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8E1AE5">
              <w:rPr>
                <w:rFonts w:ascii="Arial Narrow" w:hAnsi="Arial Narrow"/>
              </w:rPr>
              <w:t xml:space="preserve">Individually </w:t>
            </w:r>
            <w:r>
              <w:rPr>
                <w:rFonts w:ascii="Arial Narrow" w:hAnsi="Arial Narrow"/>
              </w:rPr>
              <w:t>students</w:t>
            </w:r>
            <w:r w:rsidRPr="008E1AE5">
              <w:rPr>
                <w:rFonts w:ascii="Arial Narrow" w:hAnsi="Arial Narrow"/>
              </w:rPr>
              <w:t xml:space="preserve"> will also have to show their answers and reasoning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638FF40A" w:rsidR="00562D2D" w:rsidRPr="006D32FE" w:rsidRDefault="00562D2D" w:rsidP="00562D2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hAnsi="Arial Narrow"/>
              </w:rPr>
              <w:t xml:space="preserve">Individually </w:t>
            </w:r>
            <w:r>
              <w:rPr>
                <w:rFonts w:ascii="Arial Narrow" w:hAnsi="Arial Narrow"/>
              </w:rPr>
              <w:t>students</w:t>
            </w:r>
            <w:r w:rsidRPr="008E1AE5">
              <w:rPr>
                <w:rFonts w:ascii="Arial Narrow" w:hAnsi="Arial Narrow"/>
              </w:rPr>
              <w:t xml:space="preserve"> will also have to show their answers and reasoning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2492196C" w:rsidR="00562D2D" w:rsidRPr="006D32FE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Individually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students</w:t>
            </w: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will also have to show their answers and reasoning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13E60C65" w:rsidR="00562D2D" w:rsidRPr="006D32FE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Individually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students</w:t>
            </w: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will also have to show their answers and reason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7B762F17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Individually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students</w:t>
            </w: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will also have to show their answers and reasoning</w:t>
            </w:r>
          </w:p>
        </w:tc>
      </w:tr>
      <w:tr w:rsidR="00562D2D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562D2D" w:rsidRPr="006D32FE" w:rsidRDefault="00562D2D" w:rsidP="00562D2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562D2D" w:rsidRPr="006D32FE" w:rsidRDefault="00562D2D" w:rsidP="00562D2D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562D2D" w:rsidRPr="006D32FE" w:rsidRDefault="00562D2D" w:rsidP="00562D2D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44F223D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2479BA32" w:rsidR="00562D2D" w:rsidRPr="006D32FE" w:rsidRDefault="00562D2D" w:rsidP="00562D2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6CE8D612" w:rsidR="00562D2D" w:rsidRPr="006D32FE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3B695C70" w:rsidR="00562D2D" w:rsidRPr="006D32FE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540BFDBE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</w:t>
            </w:r>
          </w:p>
        </w:tc>
      </w:tr>
      <w:tr w:rsidR="00562D2D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562D2D" w:rsidRDefault="00562D2D" w:rsidP="00562D2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562D2D" w:rsidRPr="00EB6477" w:rsidRDefault="00562D2D" w:rsidP="00562D2D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562D2D" w:rsidRPr="006D32FE" w:rsidRDefault="00562D2D" w:rsidP="00562D2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E17479" w14:textId="77777777" w:rsidR="00562D2D" w:rsidRPr="003F4781" w:rsidRDefault="00562D2D" w:rsidP="00562D2D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34D83EFE" w14:textId="26AB5719" w:rsidR="00562D2D" w:rsidRPr="00C802E4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21F85D" w14:textId="77777777" w:rsidR="00562D2D" w:rsidRPr="003F4781" w:rsidRDefault="00562D2D" w:rsidP="00562D2D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66F55F07" w14:textId="77777777" w:rsidR="00562D2D" w:rsidRPr="006D32FE" w:rsidRDefault="00562D2D" w:rsidP="00562D2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1CEE4" w14:textId="77777777" w:rsidR="00562D2D" w:rsidRPr="003F4781" w:rsidRDefault="00562D2D" w:rsidP="00562D2D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6E4B77B1" w14:textId="77777777" w:rsidR="00562D2D" w:rsidRPr="006D32FE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AAE922" w14:textId="77777777" w:rsidR="00562D2D" w:rsidRPr="003F4781" w:rsidRDefault="00562D2D" w:rsidP="00562D2D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Students will work together to complete a series of questions for understanding from the lesson</w:t>
            </w:r>
          </w:p>
          <w:p w14:paraId="603BAD92" w14:textId="77777777" w:rsidR="00562D2D" w:rsidRPr="006D32FE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BE6AD5" w14:textId="77777777" w:rsidR="00562D2D" w:rsidRPr="003F4781" w:rsidRDefault="00562D2D" w:rsidP="00562D2D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6C7EA602" w14:textId="77777777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2250"/>
        <w:gridCol w:w="2340"/>
        <w:gridCol w:w="2430"/>
        <w:gridCol w:w="2455"/>
        <w:gridCol w:w="2520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6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1E5C9C" w:rsidRPr="000315E9" w14:paraId="7C124072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119BCAF0" w14:textId="69CA7546" w:rsidR="001E5C9C" w:rsidRPr="000315E9" w:rsidRDefault="001E5C9C" w:rsidP="001E5C9C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FA46AF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EEF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8F8B06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793C0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4A545AB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129B19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78FD3A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3B6FA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DC2EAA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5C4FB37" w14:textId="785499DC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590B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73BCC97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C89BB1D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ADC1C2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92FFA9A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30ADACE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1CEF44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4B7E4A3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0E63B22" w14:textId="17097D9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F9A4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5EDE6F1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6594C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7AD5E7D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7B2BC85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9B1BC72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297519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22197B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B774C22" w14:textId="5704EB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28D3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2ECF92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C31429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8D3FF9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800CC7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11B1138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146E62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27F8444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AB0AAD0" w14:textId="5AF4FD0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ACA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9893E0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11DF60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65742F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556D8F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FCE6DF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D5EA98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039B5E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695CE25" w14:textId="039C19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</w:tr>
      <w:tr w:rsidR="00FA46AF" w:rsidRPr="000315E9" w14:paraId="64E372A1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582BBE4E" w14:textId="5CE6A2E7" w:rsidR="00FA46AF" w:rsidRPr="000315E9" w:rsidRDefault="00FA46AF" w:rsidP="00FA46A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(Multiple opportunities to engage in science, Makes since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1D7E04C3" w14:textId="39C1BAE5" w:rsidR="00FA46AF" w:rsidRPr="000315E9" w:rsidRDefault="00FA46AF" w:rsidP="00FA46AF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14:paraId="06895D3F" w14:textId="77777777" w:rsidR="00FA46AF" w:rsidRPr="000315E9" w:rsidRDefault="00FA46AF" w:rsidP="00FA46AF">
            <w:pPr>
              <w:rPr>
                <w:rFonts w:ascii="Cambria" w:hAnsi="Cambria"/>
                <w:b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</w:rPr>
              <w:t>SUGGESTED OPPORTUNITIES FOR TECHNOLOGY</w:t>
            </w:r>
          </w:p>
          <w:p w14:paraId="5ECAFA66" w14:textId="77777777" w:rsidR="00FA46AF" w:rsidRPr="000315E9" w:rsidRDefault="00FA46AF" w:rsidP="00FA46AF">
            <w:pPr>
              <w:rPr>
                <w:rFonts w:ascii="Cambria" w:hAnsi="Cambria" w:cs="Calibri"/>
                <w:sz w:val="19"/>
                <w:szCs w:val="19"/>
              </w:rPr>
            </w:pPr>
            <w:r w:rsidRPr="000315E9">
              <w:rPr>
                <w:rFonts w:ascii="Cambria" w:hAnsi="Cambria" w:cs="Calibri"/>
                <w:sz w:val="19"/>
                <w:szCs w:val="19"/>
              </w:rPr>
              <w:t>Log into Pearson Savvas Realize platform via Clever and Canvas before accessing identified hyperlinked materials.</w:t>
            </w:r>
          </w:p>
          <w:p w14:paraId="2BF503F5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2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Studying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1A58CDE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3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Prokaryotes and Eukaryotes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71A09B2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4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Multicellular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3CF2E4F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hAnsi="Cambria"/>
                <w:b/>
                <w:i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e Video: </w:t>
            </w:r>
            <w:hyperlink r:id="rId15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4D4739A4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hAnsi="Cambria"/>
                <w:i/>
                <w:color w:val="auto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6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 Flocabulary</w:t>
              </w:r>
            </w:hyperlink>
          </w:p>
          <w:p w14:paraId="407B14D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bookmarkStart w:id="1" w:name="_Hlk137650058"/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7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</w:t>
            </w:r>
          </w:p>
          <w:p w14:paraId="4CDBEBF3" w14:textId="77777777" w:rsidR="00FA46AF" w:rsidRPr="000315E9" w:rsidRDefault="00FA46AF" w:rsidP="00FA46AF">
            <w:pPr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YouTube Video: </w:t>
            </w:r>
            <w:hyperlink r:id="rId18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  <w:bookmarkEnd w:id="1"/>
          </w:p>
          <w:p w14:paraId="084BD4F4" w14:textId="2BF7B3AD" w:rsidR="00FA46AF" w:rsidRPr="000315E9" w:rsidRDefault="00FA46AF" w:rsidP="00FA46AF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9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YouTube Video: </w:t>
            </w:r>
            <w:hyperlink r:id="rId20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54125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12498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5DA9A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FF153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A03E0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FA46AF" w:rsidRPr="000315E9" w14:paraId="3B574703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B8F396" w14:textId="2BED620B" w:rsidR="007B380C" w:rsidRPr="000315E9" w:rsidRDefault="007A6953" w:rsidP="007B380C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lastRenderedPageBreak/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>MATH (S):</w:t>
            </w:r>
          </w:p>
          <w:p w14:paraId="3A470230" w14:textId="3E7E1017" w:rsidR="00FA46AF" w:rsidRPr="000315E9" w:rsidRDefault="00FA46AF" w:rsidP="00FA46AF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manipulatives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might be integrated into the lesson? What did you learn from using the manipulative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BCF77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2F4E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91DC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72990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258D8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7A6953" w:rsidRPr="000315E9" w14:paraId="20A641FA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1549A" w14:textId="77777777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: </w:t>
            </w:r>
          </w:p>
          <w:p w14:paraId="028CA8CD" w14:textId="387E3D36" w:rsidR="007A6953" w:rsidRPr="000315E9" w:rsidRDefault="007A6953" w:rsidP="007A6953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Explore, Understand &amp; Apply, Practice &amp; Problem Solving, and Assess &amp; Differentiat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  <w:p w14:paraId="3091451F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TEACHER PLANS: </w:t>
            </w:r>
          </w:p>
          <w:p w14:paraId="693475F8" w14:textId="0C583FB9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Components of the</w:t>
            </w:r>
          </w:p>
          <w:p w14:paraId="7FF737C4" w14:textId="1C9E9F76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35310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66634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BA71D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6F5A6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AD3A6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491C4A4D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C2DC3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GEOMETRY: </w:t>
            </w:r>
          </w:p>
          <w:p w14:paraId="1B511297" w14:textId="77777777" w:rsid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activities/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roblems are you planning to use fo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Launch the Lesson, Explore It, Examples &amp; Self-Assessment, and Practic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296AB51E" w14:textId="5DFF0433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300B5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F2487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923C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EC09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E5FC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6C147B9B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FE9DA" w14:textId="3F8AEB45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I: </w:t>
            </w:r>
          </w:p>
          <w:p w14:paraId="12458E7B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Launch, Explore &amp; Develop, and Reflect &amp; 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3450799B" w14:textId="1662E25F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5F7FE" w14:textId="1177CE5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7861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010C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F5AE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F6939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0ADA992D" w14:textId="77777777" w:rsidR="00DD4142" w:rsidRDefault="00DD4142">
      <w: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39"/>
        <w:gridCol w:w="2160"/>
        <w:gridCol w:w="2453"/>
        <w:gridCol w:w="2407"/>
        <w:gridCol w:w="2633"/>
        <w:gridCol w:w="2520"/>
      </w:tblGrid>
      <w:tr w:rsidR="000315E9" w:rsidRPr="000315E9" w14:paraId="020B354C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9D914" w14:textId="41B9AACF" w:rsidR="00DD4142" w:rsidRDefault="00DD4142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</w:p>
          <w:p w14:paraId="5D7D502D" w14:textId="4D9B1B0E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BA1BA9" w14:textId="77777777" w:rsid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text(s) will be used for each phase of gradual release of responsibility? </w:t>
            </w:r>
          </w:p>
          <w:p w14:paraId="767FF81F" w14:textId="1042DA3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hases of gradual release.</w:t>
            </w:r>
          </w:p>
          <w:p w14:paraId="17644059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  <w:p w14:paraId="66B86291" w14:textId="1EBCC699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Have you read and annotated the text(s)? (Show me) · What type of literary text or informational text will you use? · Did the text(s) come from the reading prescriptions? If not, why was this text chosen? · Is the text in the Wonders or myPerspectives curriculum? · What real life examples appear in the text or can be used to help students make meaning from the text? · What components of the text will be difficult for your students? · What is the flow of instruction? Is it aligned to the Gradual Release of Responsibility? Gradual Release Questions · Please show me your exemplar for the I Do. What will be modeled? · What will be done through partner work? Independently? · What student misconceptions are you anticipating and why?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A491D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3C1B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B5DB3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767C2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62376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3A095EA6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7297F" w14:textId="166FE5A9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ECF8BA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igh-Quality Texts: </w:t>
            </w:r>
          </w:p>
          <w:p w14:paraId="710EF3A6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1</w:t>
            </w:r>
          </w:p>
          <w:p w14:paraId="3265369D" w14:textId="65A61FB6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Focus each lesson on a high-quality text (or multiple texts).</w:t>
            </w:r>
          </w:p>
          <w:p w14:paraId="5DDFB9B6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-Specific Questions:</w:t>
            </w:r>
          </w:p>
          <w:p w14:paraId="6AE46D61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2</w:t>
            </w:r>
          </w:p>
          <w:p w14:paraId="5DEA6CF3" w14:textId="6F49FA97" w:rsidR="000315E9" w:rsidRPr="000315E9" w:rsidRDefault="000315E9" w:rsidP="000315E9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mploy questions and tasks, both oral and written, that are text-specific and accurately address the analytical thinking required by the grade-level standards.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27E9F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Style w:val="normaltextrun"/>
                <w:rFonts w:ascii="Cambria" w:hAnsi="Cambria" w:cs="Arial"/>
                <w:color w:val="000000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0532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3049D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4E822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A25D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65594855" w14:textId="44DE8029" w:rsidR="00200BA8" w:rsidRPr="000315E9" w:rsidRDefault="00200BA8" w:rsidP="00200BA8">
      <w:pPr>
        <w:widowControl w:val="0"/>
        <w:spacing w:line="240" w:lineRule="auto"/>
        <w:rPr>
          <w:rFonts w:ascii="Cambria" w:hAnsi="Cambria"/>
          <w:sz w:val="19"/>
          <w:szCs w:val="19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21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B12341" w14:textId="77777777" w:rsidR="00DA4742" w:rsidRDefault="00DA4742">
      <w:pPr>
        <w:spacing w:line="240" w:lineRule="auto"/>
      </w:pPr>
      <w:r>
        <w:separator/>
      </w:r>
    </w:p>
  </w:endnote>
  <w:endnote w:type="continuationSeparator" w:id="0">
    <w:p w14:paraId="7C62DEDF" w14:textId="77777777" w:rsidR="00DA4742" w:rsidRDefault="00DA474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D2D1E0" w14:textId="77777777" w:rsidR="00DA4742" w:rsidRDefault="00DA4742">
      <w:pPr>
        <w:spacing w:line="240" w:lineRule="auto"/>
      </w:pPr>
      <w:r>
        <w:separator/>
      </w:r>
    </w:p>
  </w:footnote>
  <w:footnote w:type="continuationSeparator" w:id="0">
    <w:p w14:paraId="5C209BC6" w14:textId="77777777" w:rsidR="00DA4742" w:rsidRDefault="00DA474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479C5"/>
    <w:rsid w:val="0005267B"/>
    <w:rsid w:val="000531DB"/>
    <w:rsid w:val="0005716F"/>
    <w:rsid w:val="0006254D"/>
    <w:rsid w:val="00062699"/>
    <w:rsid w:val="00082F9C"/>
    <w:rsid w:val="00083FD9"/>
    <w:rsid w:val="00087892"/>
    <w:rsid w:val="000901B5"/>
    <w:rsid w:val="0009162F"/>
    <w:rsid w:val="00091959"/>
    <w:rsid w:val="00091D32"/>
    <w:rsid w:val="000A03D3"/>
    <w:rsid w:val="000A52CF"/>
    <w:rsid w:val="000A7D71"/>
    <w:rsid w:val="000B1A2E"/>
    <w:rsid w:val="000B425A"/>
    <w:rsid w:val="000B7D40"/>
    <w:rsid w:val="000C43D1"/>
    <w:rsid w:val="000C6B0C"/>
    <w:rsid w:val="000D0E94"/>
    <w:rsid w:val="000D1CF4"/>
    <w:rsid w:val="000D2D6E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21A1F"/>
    <w:rsid w:val="00121C77"/>
    <w:rsid w:val="001223E9"/>
    <w:rsid w:val="001347A0"/>
    <w:rsid w:val="001351EB"/>
    <w:rsid w:val="00136232"/>
    <w:rsid w:val="001475C3"/>
    <w:rsid w:val="001507B1"/>
    <w:rsid w:val="0015239A"/>
    <w:rsid w:val="00160666"/>
    <w:rsid w:val="00161597"/>
    <w:rsid w:val="0016394C"/>
    <w:rsid w:val="00163CA6"/>
    <w:rsid w:val="00165822"/>
    <w:rsid w:val="00167FA9"/>
    <w:rsid w:val="00171106"/>
    <w:rsid w:val="0017795F"/>
    <w:rsid w:val="00184502"/>
    <w:rsid w:val="00185F61"/>
    <w:rsid w:val="00187BF6"/>
    <w:rsid w:val="001908EB"/>
    <w:rsid w:val="001A0360"/>
    <w:rsid w:val="001A4CEF"/>
    <w:rsid w:val="001B05F5"/>
    <w:rsid w:val="001B168C"/>
    <w:rsid w:val="001C08DA"/>
    <w:rsid w:val="001C092D"/>
    <w:rsid w:val="001C323D"/>
    <w:rsid w:val="001C5778"/>
    <w:rsid w:val="001C57EE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14E9"/>
    <w:rsid w:val="002352C5"/>
    <w:rsid w:val="00235700"/>
    <w:rsid w:val="00235F45"/>
    <w:rsid w:val="00243141"/>
    <w:rsid w:val="0025053B"/>
    <w:rsid w:val="0026110B"/>
    <w:rsid w:val="00262DC1"/>
    <w:rsid w:val="00265FEE"/>
    <w:rsid w:val="00266EE8"/>
    <w:rsid w:val="00267D98"/>
    <w:rsid w:val="00270376"/>
    <w:rsid w:val="00270A1D"/>
    <w:rsid w:val="00271D5F"/>
    <w:rsid w:val="0027277D"/>
    <w:rsid w:val="00273DDD"/>
    <w:rsid w:val="0028035B"/>
    <w:rsid w:val="002938D0"/>
    <w:rsid w:val="00293DDC"/>
    <w:rsid w:val="00294ECB"/>
    <w:rsid w:val="00294ED1"/>
    <w:rsid w:val="002A22E5"/>
    <w:rsid w:val="002B6E96"/>
    <w:rsid w:val="002C0C11"/>
    <w:rsid w:val="002C4135"/>
    <w:rsid w:val="002C4D09"/>
    <w:rsid w:val="002D1EAB"/>
    <w:rsid w:val="002E110D"/>
    <w:rsid w:val="002E33C0"/>
    <w:rsid w:val="002E3BFE"/>
    <w:rsid w:val="002E5269"/>
    <w:rsid w:val="002E63CD"/>
    <w:rsid w:val="002E64B6"/>
    <w:rsid w:val="002F2CF8"/>
    <w:rsid w:val="00302150"/>
    <w:rsid w:val="00304381"/>
    <w:rsid w:val="003138D7"/>
    <w:rsid w:val="003245A2"/>
    <w:rsid w:val="00325CAD"/>
    <w:rsid w:val="00330617"/>
    <w:rsid w:val="00341DB6"/>
    <w:rsid w:val="00343612"/>
    <w:rsid w:val="00345EA3"/>
    <w:rsid w:val="00355704"/>
    <w:rsid w:val="003643CE"/>
    <w:rsid w:val="00365F10"/>
    <w:rsid w:val="0036648D"/>
    <w:rsid w:val="0037060B"/>
    <w:rsid w:val="00371E81"/>
    <w:rsid w:val="00381963"/>
    <w:rsid w:val="00382425"/>
    <w:rsid w:val="0038282E"/>
    <w:rsid w:val="0039668A"/>
    <w:rsid w:val="003A079B"/>
    <w:rsid w:val="003C230C"/>
    <w:rsid w:val="003C2E29"/>
    <w:rsid w:val="003C4547"/>
    <w:rsid w:val="003D30A2"/>
    <w:rsid w:val="003D6265"/>
    <w:rsid w:val="003E006A"/>
    <w:rsid w:val="003E01DF"/>
    <w:rsid w:val="003E446D"/>
    <w:rsid w:val="003E6C3C"/>
    <w:rsid w:val="00400157"/>
    <w:rsid w:val="00400183"/>
    <w:rsid w:val="00402BAD"/>
    <w:rsid w:val="00403FDF"/>
    <w:rsid w:val="004161FB"/>
    <w:rsid w:val="00417B98"/>
    <w:rsid w:val="00433BFF"/>
    <w:rsid w:val="0043542F"/>
    <w:rsid w:val="004361AD"/>
    <w:rsid w:val="00436220"/>
    <w:rsid w:val="00440565"/>
    <w:rsid w:val="00442474"/>
    <w:rsid w:val="004452A4"/>
    <w:rsid w:val="00476E1A"/>
    <w:rsid w:val="0048706C"/>
    <w:rsid w:val="00487501"/>
    <w:rsid w:val="004963D9"/>
    <w:rsid w:val="004A1AE1"/>
    <w:rsid w:val="004A1BDA"/>
    <w:rsid w:val="004C1CDC"/>
    <w:rsid w:val="004C3D77"/>
    <w:rsid w:val="004C4218"/>
    <w:rsid w:val="004F0190"/>
    <w:rsid w:val="004F0806"/>
    <w:rsid w:val="004F200E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0ED5"/>
    <w:rsid w:val="00541431"/>
    <w:rsid w:val="00542987"/>
    <w:rsid w:val="00547560"/>
    <w:rsid w:val="0055047B"/>
    <w:rsid w:val="00551869"/>
    <w:rsid w:val="0055332E"/>
    <w:rsid w:val="00562D2D"/>
    <w:rsid w:val="00572052"/>
    <w:rsid w:val="005773D0"/>
    <w:rsid w:val="00577BD7"/>
    <w:rsid w:val="00585A19"/>
    <w:rsid w:val="00587137"/>
    <w:rsid w:val="00591524"/>
    <w:rsid w:val="0059680D"/>
    <w:rsid w:val="005A2787"/>
    <w:rsid w:val="005A4352"/>
    <w:rsid w:val="005A4DB9"/>
    <w:rsid w:val="005A60DC"/>
    <w:rsid w:val="005A720C"/>
    <w:rsid w:val="005A72A6"/>
    <w:rsid w:val="005B3E67"/>
    <w:rsid w:val="005B7E6B"/>
    <w:rsid w:val="005C1680"/>
    <w:rsid w:val="005C27E8"/>
    <w:rsid w:val="005C3C48"/>
    <w:rsid w:val="005C6023"/>
    <w:rsid w:val="005D2579"/>
    <w:rsid w:val="005D52E6"/>
    <w:rsid w:val="005D5C60"/>
    <w:rsid w:val="005E2409"/>
    <w:rsid w:val="005E26FA"/>
    <w:rsid w:val="005E2700"/>
    <w:rsid w:val="005E4268"/>
    <w:rsid w:val="005E50E0"/>
    <w:rsid w:val="005F5848"/>
    <w:rsid w:val="005F7F4F"/>
    <w:rsid w:val="00603574"/>
    <w:rsid w:val="0060575D"/>
    <w:rsid w:val="0062115E"/>
    <w:rsid w:val="0062265A"/>
    <w:rsid w:val="00627B7C"/>
    <w:rsid w:val="00632223"/>
    <w:rsid w:val="0063236D"/>
    <w:rsid w:val="00633D36"/>
    <w:rsid w:val="00633D9D"/>
    <w:rsid w:val="00636095"/>
    <w:rsid w:val="00636620"/>
    <w:rsid w:val="00636FE5"/>
    <w:rsid w:val="00640FA8"/>
    <w:rsid w:val="00647D03"/>
    <w:rsid w:val="0065767B"/>
    <w:rsid w:val="0067071E"/>
    <w:rsid w:val="006772C6"/>
    <w:rsid w:val="00680798"/>
    <w:rsid w:val="00686222"/>
    <w:rsid w:val="00690299"/>
    <w:rsid w:val="006A404F"/>
    <w:rsid w:val="006A52E5"/>
    <w:rsid w:val="006A72A3"/>
    <w:rsid w:val="006B3AD1"/>
    <w:rsid w:val="006B4267"/>
    <w:rsid w:val="006C2ACB"/>
    <w:rsid w:val="006C44A5"/>
    <w:rsid w:val="006C547D"/>
    <w:rsid w:val="006D32FE"/>
    <w:rsid w:val="006D5604"/>
    <w:rsid w:val="006D6531"/>
    <w:rsid w:val="006E101B"/>
    <w:rsid w:val="006E10FC"/>
    <w:rsid w:val="006E1BFC"/>
    <w:rsid w:val="006E3658"/>
    <w:rsid w:val="006E377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D99"/>
    <w:rsid w:val="007312EF"/>
    <w:rsid w:val="007313D2"/>
    <w:rsid w:val="00736922"/>
    <w:rsid w:val="007404CE"/>
    <w:rsid w:val="00740625"/>
    <w:rsid w:val="00740A9B"/>
    <w:rsid w:val="00746F1F"/>
    <w:rsid w:val="0075044D"/>
    <w:rsid w:val="00752993"/>
    <w:rsid w:val="00755687"/>
    <w:rsid w:val="00756053"/>
    <w:rsid w:val="00757387"/>
    <w:rsid w:val="00757901"/>
    <w:rsid w:val="00763E4C"/>
    <w:rsid w:val="00766095"/>
    <w:rsid w:val="007667B4"/>
    <w:rsid w:val="00767E03"/>
    <w:rsid w:val="007705F0"/>
    <w:rsid w:val="007747E6"/>
    <w:rsid w:val="00776ABE"/>
    <w:rsid w:val="00780924"/>
    <w:rsid w:val="0078132A"/>
    <w:rsid w:val="00785D70"/>
    <w:rsid w:val="00791CA9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1454"/>
    <w:rsid w:val="007D46E6"/>
    <w:rsid w:val="007E0158"/>
    <w:rsid w:val="007E25B8"/>
    <w:rsid w:val="007E5AFC"/>
    <w:rsid w:val="007E68E0"/>
    <w:rsid w:val="007E78E9"/>
    <w:rsid w:val="007E7C05"/>
    <w:rsid w:val="007F3519"/>
    <w:rsid w:val="008016AE"/>
    <w:rsid w:val="00802BAA"/>
    <w:rsid w:val="008031E8"/>
    <w:rsid w:val="00806033"/>
    <w:rsid w:val="00807AA1"/>
    <w:rsid w:val="00813119"/>
    <w:rsid w:val="008220E5"/>
    <w:rsid w:val="00825B8B"/>
    <w:rsid w:val="00827E15"/>
    <w:rsid w:val="0083719C"/>
    <w:rsid w:val="00844C40"/>
    <w:rsid w:val="00857F27"/>
    <w:rsid w:val="00860FBC"/>
    <w:rsid w:val="008632D0"/>
    <w:rsid w:val="008653CA"/>
    <w:rsid w:val="00865CE8"/>
    <w:rsid w:val="00890D11"/>
    <w:rsid w:val="008920D8"/>
    <w:rsid w:val="00894EAC"/>
    <w:rsid w:val="00897EEF"/>
    <w:rsid w:val="008A362A"/>
    <w:rsid w:val="008A7EC3"/>
    <w:rsid w:val="008B34FF"/>
    <w:rsid w:val="008B5B3A"/>
    <w:rsid w:val="008C1F88"/>
    <w:rsid w:val="008D2EA1"/>
    <w:rsid w:val="008E72DA"/>
    <w:rsid w:val="008F53AA"/>
    <w:rsid w:val="00900354"/>
    <w:rsid w:val="00901FDD"/>
    <w:rsid w:val="00906657"/>
    <w:rsid w:val="009069FD"/>
    <w:rsid w:val="00913861"/>
    <w:rsid w:val="00917FFB"/>
    <w:rsid w:val="00925459"/>
    <w:rsid w:val="0093144C"/>
    <w:rsid w:val="00945E73"/>
    <w:rsid w:val="00947985"/>
    <w:rsid w:val="00955D52"/>
    <w:rsid w:val="00982D81"/>
    <w:rsid w:val="0098556E"/>
    <w:rsid w:val="00991CE8"/>
    <w:rsid w:val="009939B0"/>
    <w:rsid w:val="009958CC"/>
    <w:rsid w:val="009A63B8"/>
    <w:rsid w:val="009B02F8"/>
    <w:rsid w:val="009B037F"/>
    <w:rsid w:val="009B0566"/>
    <w:rsid w:val="009B0B43"/>
    <w:rsid w:val="009B5110"/>
    <w:rsid w:val="009B7605"/>
    <w:rsid w:val="009C3D72"/>
    <w:rsid w:val="009C6D9E"/>
    <w:rsid w:val="009D12D6"/>
    <w:rsid w:val="009D3A00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5863"/>
    <w:rsid w:val="00A60798"/>
    <w:rsid w:val="00A64083"/>
    <w:rsid w:val="00A64538"/>
    <w:rsid w:val="00A74114"/>
    <w:rsid w:val="00A75B35"/>
    <w:rsid w:val="00A76F6B"/>
    <w:rsid w:val="00A84287"/>
    <w:rsid w:val="00A872A3"/>
    <w:rsid w:val="00A93CB5"/>
    <w:rsid w:val="00A95DDC"/>
    <w:rsid w:val="00AA0EB6"/>
    <w:rsid w:val="00AA16F2"/>
    <w:rsid w:val="00AA5D83"/>
    <w:rsid w:val="00AA5EF6"/>
    <w:rsid w:val="00AB362B"/>
    <w:rsid w:val="00AB76FC"/>
    <w:rsid w:val="00AC18F2"/>
    <w:rsid w:val="00AC20E3"/>
    <w:rsid w:val="00AC2BF3"/>
    <w:rsid w:val="00AD0245"/>
    <w:rsid w:val="00AE3F7C"/>
    <w:rsid w:val="00AF00F5"/>
    <w:rsid w:val="00AF0BAA"/>
    <w:rsid w:val="00AF0F6C"/>
    <w:rsid w:val="00AF3B7C"/>
    <w:rsid w:val="00AF7BF7"/>
    <w:rsid w:val="00B0047A"/>
    <w:rsid w:val="00B01DA9"/>
    <w:rsid w:val="00B02C5A"/>
    <w:rsid w:val="00B06DA9"/>
    <w:rsid w:val="00B15058"/>
    <w:rsid w:val="00B16504"/>
    <w:rsid w:val="00B179C1"/>
    <w:rsid w:val="00B252EA"/>
    <w:rsid w:val="00B256D4"/>
    <w:rsid w:val="00B30B65"/>
    <w:rsid w:val="00B33395"/>
    <w:rsid w:val="00B337A1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645A6"/>
    <w:rsid w:val="00B70D25"/>
    <w:rsid w:val="00B72C47"/>
    <w:rsid w:val="00B75EF9"/>
    <w:rsid w:val="00B916E7"/>
    <w:rsid w:val="00B971C1"/>
    <w:rsid w:val="00B9745A"/>
    <w:rsid w:val="00BB10DA"/>
    <w:rsid w:val="00BB361C"/>
    <w:rsid w:val="00BB375A"/>
    <w:rsid w:val="00BD4E5C"/>
    <w:rsid w:val="00BD4FFF"/>
    <w:rsid w:val="00BE00C2"/>
    <w:rsid w:val="00BE3561"/>
    <w:rsid w:val="00BE5A63"/>
    <w:rsid w:val="00BE7787"/>
    <w:rsid w:val="00BF215D"/>
    <w:rsid w:val="00BF622A"/>
    <w:rsid w:val="00C00612"/>
    <w:rsid w:val="00C0709C"/>
    <w:rsid w:val="00C106C2"/>
    <w:rsid w:val="00C13717"/>
    <w:rsid w:val="00C14E52"/>
    <w:rsid w:val="00C17172"/>
    <w:rsid w:val="00C27645"/>
    <w:rsid w:val="00C3300E"/>
    <w:rsid w:val="00C3609A"/>
    <w:rsid w:val="00C420E6"/>
    <w:rsid w:val="00C50CC4"/>
    <w:rsid w:val="00C539BF"/>
    <w:rsid w:val="00C6012D"/>
    <w:rsid w:val="00C67235"/>
    <w:rsid w:val="00C72FBD"/>
    <w:rsid w:val="00C75066"/>
    <w:rsid w:val="00C75EE4"/>
    <w:rsid w:val="00C75FF1"/>
    <w:rsid w:val="00C76407"/>
    <w:rsid w:val="00C802E4"/>
    <w:rsid w:val="00C803EF"/>
    <w:rsid w:val="00C80C96"/>
    <w:rsid w:val="00C86963"/>
    <w:rsid w:val="00C91A8C"/>
    <w:rsid w:val="00CA0753"/>
    <w:rsid w:val="00CA4031"/>
    <w:rsid w:val="00CA4E25"/>
    <w:rsid w:val="00CA6884"/>
    <w:rsid w:val="00CB398A"/>
    <w:rsid w:val="00CC22EC"/>
    <w:rsid w:val="00CD3935"/>
    <w:rsid w:val="00CD731F"/>
    <w:rsid w:val="00CE2419"/>
    <w:rsid w:val="00CE5B86"/>
    <w:rsid w:val="00CF0BB2"/>
    <w:rsid w:val="00CF468C"/>
    <w:rsid w:val="00D003CB"/>
    <w:rsid w:val="00D00D80"/>
    <w:rsid w:val="00D0422A"/>
    <w:rsid w:val="00D06D0D"/>
    <w:rsid w:val="00D1275D"/>
    <w:rsid w:val="00D13474"/>
    <w:rsid w:val="00D1348C"/>
    <w:rsid w:val="00D15D13"/>
    <w:rsid w:val="00D33CAF"/>
    <w:rsid w:val="00D3688E"/>
    <w:rsid w:val="00D37FC7"/>
    <w:rsid w:val="00D4678E"/>
    <w:rsid w:val="00D6276F"/>
    <w:rsid w:val="00D6684F"/>
    <w:rsid w:val="00D72720"/>
    <w:rsid w:val="00D7352D"/>
    <w:rsid w:val="00D76EBA"/>
    <w:rsid w:val="00D843CA"/>
    <w:rsid w:val="00D8546D"/>
    <w:rsid w:val="00D9377A"/>
    <w:rsid w:val="00D939A9"/>
    <w:rsid w:val="00DA4742"/>
    <w:rsid w:val="00DA56B6"/>
    <w:rsid w:val="00DB0AE5"/>
    <w:rsid w:val="00DB30E5"/>
    <w:rsid w:val="00DB74FF"/>
    <w:rsid w:val="00DC2390"/>
    <w:rsid w:val="00DC39CB"/>
    <w:rsid w:val="00DD4142"/>
    <w:rsid w:val="00DD479A"/>
    <w:rsid w:val="00DD6DC7"/>
    <w:rsid w:val="00DE65CA"/>
    <w:rsid w:val="00DE7315"/>
    <w:rsid w:val="00E1699D"/>
    <w:rsid w:val="00E24B7B"/>
    <w:rsid w:val="00E24DEA"/>
    <w:rsid w:val="00E36AB4"/>
    <w:rsid w:val="00E418B1"/>
    <w:rsid w:val="00E41C33"/>
    <w:rsid w:val="00E46865"/>
    <w:rsid w:val="00E469B8"/>
    <w:rsid w:val="00E5102F"/>
    <w:rsid w:val="00E51358"/>
    <w:rsid w:val="00E55324"/>
    <w:rsid w:val="00E621D4"/>
    <w:rsid w:val="00E67E33"/>
    <w:rsid w:val="00E711FE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A7097"/>
    <w:rsid w:val="00EB3028"/>
    <w:rsid w:val="00EB5FDB"/>
    <w:rsid w:val="00EB6477"/>
    <w:rsid w:val="00EC0BDD"/>
    <w:rsid w:val="00EC2419"/>
    <w:rsid w:val="00EE0944"/>
    <w:rsid w:val="00EE13E4"/>
    <w:rsid w:val="00EE2281"/>
    <w:rsid w:val="00EE6735"/>
    <w:rsid w:val="00EF0065"/>
    <w:rsid w:val="00EF04FB"/>
    <w:rsid w:val="00EF6705"/>
    <w:rsid w:val="00F0782E"/>
    <w:rsid w:val="00F166FC"/>
    <w:rsid w:val="00F23EB8"/>
    <w:rsid w:val="00F23F8D"/>
    <w:rsid w:val="00F30D0F"/>
    <w:rsid w:val="00F36049"/>
    <w:rsid w:val="00F376E4"/>
    <w:rsid w:val="00F37B08"/>
    <w:rsid w:val="00F42AD3"/>
    <w:rsid w:val="00F51CC7"/>
    <w:rsid w:val="00F56745"/>
    <w:rsid w:val="00F60651"/>
    <w:rsid w:val="00F61667"/>
    <w:rsid w:val="00F62BD8"/>
    <w:rsid w:val="00F72621"/>
    <w:rsid w:val="00F7595B"/>
    <w:rsid w:val="00F817DB"/>
    <w:rsid w:val="00FA2770"/>
    <w:rsid w:val="00FA46AF"/>
    <w:rsid w:val="00FB075A"/>
    <w:rsid w:val="00FB5998"/>
    <w:rsid w:val="00FC2913"/>
    <w:rsid w:val="00FC47CD"/>
    <w:rsid w:val="00FC5336"/>
    <w:rsid w:val="00FD61D5"/>
    <w:rsid w:val="00FF0EC3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AF14385B-BF03-45D9-A4B4-187546343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5">
    <w:name w:val="5"/>
    <w:basedOn w:val="TableNormal"/>
    <w:tblPr>
      <w:tblStyleRowBandSize w:val="1"/>
      <w:tblStyleColBandSize w:val="1"/>
    </w:tblPr>
  </w:style>
  <w:style w:type="table" w:customStyle="1" w:styleId="4">
    <w:name w:val="4"/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">
    <w:name w:val="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avvasrealize.com/content/viewer/standalone/loader/view/77129596-546b-3cc5-8998-c3aec8db13d8/17/nonscorable?programId=553df26a-1307-37cd-952f-f1e052907e12&amp;programVersion=14&amp;containerId=1e9138e4-a67f-3312-995c-363936df6385&amp;containerVersion=15&amp;backUrl=https:%2F%2Fwww.savvasrealize.com%2Fdashboard%2Fprogram%2F553df26a-1307-37cd-952f-f1e052907e12%2F14%2Ftier%2F2908a01f-e88b-3ca3-a2b5-8d41f71b9669%2F15%2Flesson%2F1e9138e4-a67f-3312-995c-363936df6385%2F15&amp;locale=en&amp;programName=Tennessee%20Miller%20&amp;%20Levine%20Biology=" TargetMode="External"/><Relationship Id="rId18" Type="http://schemas.openxmlformats.org/officeDocument/2006/relationships/hyperlink" Target="https://www.youtube.com/watch?v=cQPVXrV0GNA&amp;t=64s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savvasrealize.com/content/viewer/standalone/loader/view/0d2c2dda-1e27-3879-af7b-35942d8d43cc/17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17" Type="http://schemas.openxmlformats.org/officeDocument/2006/relationships/hyperlink" Target="https://nearpod.com/t/science/9th/characteristics-of-life-L8128791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earpod.com/library/preview/viruses-L67321075" TargetMode="External"/><Relationship Id="rId20" Type="http://schemas.openxmlformats.org/officeDocument/2006/relationships/hyperlink" Target="https://www.youtube.com/watch?v=8FqlTslU22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savvasrealize.com/content/viewer/standalone/loader/view/869ed23e-54af-3f4e-91d9-8469a3b0e226/18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nearpod.com/library/preview/lesson-L8128794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avvasrealize.com/content/viewer/standalone/loader/view/8e2572b3-d454-3db6-a15c-f7214d50bf67/17/nonscorable?programId=553df26a-1307-37cd-952f-f1e052907e12&amp;programVersion=14&amp;containerId=686cf2be-5198-3075-83bc-0b0ac682df89&amp;containerVersion=15&amp;backUrl=https:%2F%2Fwww.savvasrealize.com%2Fdashboard%2Fprogram%2F553df26a-1307-37cd-952f-f1e052907e12%2F14%2Ftier%2F2908a01f-e88b-3ca3-a2b5-8d41f71b9669%2F15%2Flesson%2F686cf2be-5198-3075-83bc-0b0ac682df89%2F15&amp;locale=en&amp;programName=Tennessee%20Miller%20&amp;%20Levine%20Biology=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2490</Words>
  <Characters>13601</Characters>
  <Application>Microsoft Office Word</Application>
  <DocSecurity>0</DocSecurity>
  <Lines>906</Lines>
  <Paragraphs>3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 DARLINGGREER</dc:creator>
  <cp:keywords/>
  <dc:description/>
  <cp:lastModifiedBy>BELKIS  ELLIOTT</cp:lastModifiedBy>
  <cp:revision>2</cp:revision>
  <cp:lastPrinted>2025-03-04T13:22:00Z</cp:lastPrinted>
  <dcterms:created xsi:type="dcterms:W3CDTF">2025-03-19T12:03:00Z</dcterms:created>
  <dcterms:modified xsi:type="dcterms:W3CDTF">2025-03-19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  <property fmtid="{D5CDD505-2E9C-101B-9397-08002B2CF9AE}" pid="3" name="GrammarlyDocumentId">
    <vt:lpwstr>047201feb44c621bedf615313093cde1a8fd7ed719ee7b491f6ca492e4ea4084</vt:lpwstr>
  </property>
</Properties>
</file>